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415E08" w:rsidRPr="00415E08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415E08" w:rsidRDefault="007F12D0" w:rsidP="001179F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415E08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AS HASANUDDIN</w:t>
            </w:r>
          </w:p>
          <w:p w14:paraId="4FC1CEF5" w14:textId="5963F722" w:rsidR="00757FDE" w:rsidRPr="00415E08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AKULTAS TEKNIK</w:t>
            </w:r>
          </w:p>
          <w:p w14:paraId="7FA3D4EE" w14:textId="7CA14C42" w:rsidR="00537022" w:rsidRPr="00415E08" w:rsidRDefault="00422123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415E08" w:rsidRDefault="00537022" w:rsidP="003202A4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Dokumen</w:t>
            </w:r>
            <w:proofErr w:type="spellEnd"/>
          </w:p>
          <w:p w14:paraId="72930DC9" w14:textId="6F5E8386" w:rsidR="005C530D" w:rsidRPr="00415E08" w:rsidRDefault="00AD0718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W-D611-</w:t>
            </w:r>
            <w:r w:rsidR="00C059B7"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45</w:t>
            </w:r>
          </w:p>
        </w:tc>
      </w:tr>
      <w:tr w:rsidR="00415E08" w:rsidRPr="00415E08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415E08" w:rsidRDefault="00537022" w:rsidP="00EC19BE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RENCANA PEMBELAJARAN SEMESTER</w:t>
            </w:r>
          </w:p>
        </w:tc>
      </w:tr>
      <w:tr w:rsidR="00415E08" w:rsidRPr="00415E08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MATA KULIAH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BOBOT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</w:t>
            </w:r>
            <w:r w:rsidR="00020C5F"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SKS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415E08" w:rsidRDefault="00537022" w:rsidP="00F97E67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Tgl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415E08" w:rsidRPr="00415E08" w14:paraId="4106E1FB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auto"/>
            <w:vAlign w:val="center"/>
          </w:tcPr>
          <w:p w14:paraId="29BD00F9" w14:textId="6C2B4BA5" w:rsidR="00D8412B" w:rsidRPr="00415E08" w:rsidRDefault="00C059B7" w:rsidP="00D8412B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Konversi Energi Laut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52DB2101" w14:textId="456AB758" w:rsidR="00D8412B" w:rsidRPr="00415E08" w:rsidRDefault="00C059B7" w:rsidP="00D8412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</w:rPr>
              <w:t>21D061320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308D5BFE" w:rsidR="00D8412B" w:rsidRPr="00415E08" w:rsidRDefault="00C059B7" w:rsidP="00D8412B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Ilmu</w:t>
            </w:r>
            <w:r w:rsidR="00AA47A7"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AA47A7"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="00AA47A7"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Teknologi rekayasa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D8412B" w:rsidRPr="00415E08" w:rsidRDefault="00D8412B" w:rsidP="00D841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T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=</w:t>
            </w:r>
            <w:r w:rsidR="007A3149"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</w:p>
        </w:tc>
        <w:tc>
          <w:tcPr>
            <w:tcW w:w="851" w:type="dxa"/>
            <w:vAlign w:val="center"/>
          </w:tcPr>
          <w:p w14:paraId="012D95F2" w14:textId="5777A812" w:rsidR="00D8412B" w:rsidRPr="00415E08" w:rsidRDefault="00D8412B" w:rsidP="00D8412B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D8412B" w:rsidRPr="00415E08" w:rsidRDefault="004A0261" w:rsidP="00D841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D8412B" w:rsidRPr="00415E08" w:rsidRDefault="00AA47A7" w:rsidP="00D8412B">
            <w:pPr>
              <w:jc w:val="center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noProof/>
                <w:sz w:val="22"/>
                <w:szCs w:val="22"/>
              </w:rPr>
              <w:t>Juni</w:t>
            </w:r>
            <w:r w:rsidR="007A3149" w:rsidRPr="00415E08">
              <w:rPr>
                <w:rFonts w:asciiTheme="minorHAnsi" w:hAnsiTheme="minorHAnsi" w:cstheme="minorHAnsi"/>
                <w:noProof/>
                <w:sz w:val="22"/>
                <w:szCs w:val="22"/>
              </w:rPr>
              <w:t xml:space="preserve"> 202</w:t>
            </w:r>
            <w:r w:rsidR="00CC52B0" w:rsidRPr="00415E08">
              <w:rPr>
                <w:rFonts w:asciiTheme="minorHAnsi" w:hAnsiTheme="minorHAnsi" w:cstheme="minorHAnsi"/>
                <w:noProof/>
                <w:sz w:val="22"/>
                <w:szCs w:val="22"/>
              </w:rPr>
              <w:t>3</w:t>
            </w:r>
          </w:p>
        </w:tc>
      </w:tr>
      <w:tr w:rsidR="00415E08" w:rsidRPr="00415E08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415E08" w:rsidRDefault="00537022" w:rsidP="004315F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OTORISASI</w:t>
            </w:r>
          </w:p>
          <w:p w14:paraId="0625E0C9" w14:textId="066B79BB" w:rsidR="007E518B" w:rsidRPr="00415E08" w:rsidRDefault="007E518B" w:rsidP="004315FB">
            <w:pPr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TM</w:t>
            </w:r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PT</w:t>
            </w:r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BM</w:t>
            </w:r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415E08" w:rsidRDefault="00E31800" w:rsidP="004315FB">
            <w:pPr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val="id-ID" w:eastAsia="x-none"/>
              </w:rPr>
            </w:pP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S</w:t>
            </w:r>
            <w:r w:rsidR="007E518B" w:rsidRPr="00415E08">
              <w:rPr>
                <w:rFonts w:asciiTheme="minorHAnsi" w:hAnsiTheme="minorHAnsi" w:cstheme="minorHAnsi"/>
                <w:bCs/>
                <w:iCs/>
                <w:kern w:val="28"/>
                <w:sz w:val="22"/>
                <w:szCs w:val="22"/>
                <w:lang w:eastAsia="x-none"/>
              </w:rPr>
              <w:t>=</w:t>
            </w:r>
            <w:r w:rsidR="007E518B"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,</w:t>
            </w:r>
            <w:r w:rsidR="007E518B"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P</w:t>
            </w:r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KU</w:t>
            </w:r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, </w:t>
            </w:r>
            <w:r w:rsidRPr="00415E08">
              <w:rPr>
                <w:rFonts w:asciiTheme="minorHAnsi" w:hAnsiTheme="minorHAnsi" w:cstheme="minorHAnsi"/>
                <w:b/>
                <w:iCs/>
                <w:kern w:val="28"/>
                <w:sz w:val="22"/>
                <w:szCs w:val="22"/>
                <w:lang w:eastAsia="x-none"/>
              </w:rPr>
              <w:t>KK</w:t>
            </w:r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415E08">
              <w:rPr>
                <w:rFonts w:asciiTheme="minorHAnsi" w:hAnsiTheme="minorHAnsi" w:cstheme="minorHAnsi"/>
                <w:iCs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415E08" w:rsidRDefault="00537022" w:rsidP="00377601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415E08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415E08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Ketua PRODI</w:t>
            </w:r>
          </w:p>
        </w:tc>
      </w:tr>
      <w:tr w:rsidR="00415E08" w:rsidRPr="00415E08" w14:paraId="4F5878D8" w14:textId="77777777" w:rsidTr="00ED3002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C059B7" w:rsidRPr="00415E08" w:rsidRDefault="00C059B7" w:rsidP="00C059B7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CA26A0" w14:textId="77777777" w:rsidR="00C059B7" w:rsidRPr="00415E08" w:rsidRDefault="00C059B7" w:rsidP="00C059B7">
            <w:pPr>
              <w:jc w:val="center"/>
              <w:rPr>
                <w:rFonts w:asciiTheme="minorHAnsi" w:hAnsiTheme="minorHAnsi" w:cstheme="minorHAnsi"/>
                <w:bCs/>
                <w:sz w:val="22"/>
                <w:szCs w:val="22"/>
                <w:lang w:val="sv-SE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val="sv-SE"/>
              </w:rPr>
              <w:t>Haerany Sirajuddin</w:t>
            </w:r>
          </w:p>
          <w:p w14:paraId="65B66E37" w14:textId="0D38BCDE" w:rsidR="00C059B7" w:rsidRPr="00415E08" w:rsidRDefault="00C059B7" w:rsidP="00C059B7">
            <w:pPr>
              <w:pStyle w:val="ListParagraph"/>
              <w:ind w:left="-99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val="sv-SE"/>
              </w:rPr>
              <w:t>Kaharuddin MS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55E6918E" w:rsidR="00C059B7" w:rsidRPr="00415E08" w:rsidRDefault="00C059B7" w:rsidP="00C059B7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val="sv-SE"/>
              </w:rPr>
              <w:t>Haerany Sirajudd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C059B7" w:rsidRPr="00415E08" w:rsidRDefault="00C059B7" w:rsidP="00C059B7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Hendra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Pachri</w:t>
            </w:r>
            <w:proofErr w:type="spellEnd"/>
          </w:p>
        </w:tc>
      </w:tr>
      <w:tr w:rsidR="00415E08" w:rsidRPr="00415E08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415E08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Capaian Pembelajaran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415E08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PL-PRODI</w:t>
            </w:r>
            <w:r w:rsidR="00145DFD"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dibebankan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ad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415E08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Indikator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inerj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415E08" w:rsidRPr="00415E08" w14:paraId="0F7CA20F" w14:textId="77777777" w:rsidTr="00D11F4D">
        <w:trPr>
          <w:trHeight w:val="2551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415E08" w:rsidRDefault="002330BE" w:rsidP="002330B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11" w:type="dxa"/>
          </w:tcPr>
          <w:p w14:paraId="0541BA35" w14:textId="673ADF43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P</w:t>
            </w:r>
            <w:r w:rsidR="00C059B7" w:rsidRPr="00415E08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1</w:t>
            </w:r>
          </w:p>
          <w:p w14:paraId="6DB70392" w14:textId="77777777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0B48F6E" w14:textId="77777777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7A39241E" w14:textId="77777777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52AA0B05" w14:textId="77777777" w:rsidR="00ED3002" w:rsidRPr="00415E08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1E8A8DB" w14:textId="5893F424" w:rsidR="002330BE" w:rsidRPr="00415E08" w:rsidRDefault="002330BE" w:rsidP="006A65F0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C</w:t>
            </w:r>
            <w:r w:rsidR="00772E32"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</w:t>
            </w:r>
            <w:r w:rsidR="00C059B7" w:rsidRPr="00415E08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 xml:space="preserve"> 7</w:t>
            </w:r>
          </w:p>
        </w:tc>
        <w:tc>
          <w:tcPr>
            <w:tcW w:w="5670" w:type="dxa"/>
            <w:gridSpan w:val="5"/>
          </w:tcPr>
          <w:p w14:paraId="3A89182A" w14:textId="77777777" w:rsidR="002330BE" w:rsidRDefault="006A65F0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ngetahu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tematika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ains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sar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ologi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informasi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dapatk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aham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omprehensif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ntang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teknik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berasask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emikir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logis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ritis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,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sistematis</w:t>
            </w:r>
            <w:proofErr w:type="spellEnd"/>
          </w:p>
          <w:p w14:paraId="3870D947" w14:textId="77777777" w:rsidR="006A65F0" w:rsidRDefault="006A65F0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54D1E93" w14:textId="5C841ABF" w:rsidR="006A65F0" w:rsidRPr="00415E08" w:rsidRDefault="006A65F0" w:rsidP="00ED3002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nerapk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rinsip-prinsip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geologi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untuk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epenting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rekayasa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d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emecahkan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alah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uncul</w:t>
            </w:r>
            <w:proofErr w:type="spellEnd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6A65F0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syarakat</w:t>
            </w:r>
            <w:bookmarkStart w:id="0" w:name="_GoBack"/>
            <w:bookmarkEnd w:id="0"/>
            <w:proofErr w:type="spellEnd"/>
          </w:p>
        </w:tc>
        <w:tc>
          <w:tcPr>
            <w:tcW w:w="567" w:type="dxa"/>
          </w:tcPr>
          <w:p w14:paraId="4FCB00C6" w14:textId="5EED8410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2</w:t>
            </w:r>
          </w:p>
          <w:p w14:paraId="735F28A8" w14:textId="77777777" w:rsidR="00ED3002" w:rsidRPr="00415E08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4F6180DE" w14:textId="61049EAE" w:rsidR="002330BE" w:rsidRPr="00415E08" w:rsidRDefault="00ED3002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P3</w:t>
            </w:r>
          </w:p>
          <w:p w14:paraId="6A999951" w14:textId="2AE13F76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1E4C650A" w14:textId="77777777" w:rsidR="00BA32D6" w:rsidRPr="00415E08" w:rsidRDefault="00BA32D6" w:rsidP="002330BE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2C0B88FD" w14:textId="540276B5" w:rsidR="002330BE" w:rsidRPr="00415E08" w:rsidRDefault="002330BE" w:rsidP="002330BE">
            <w:pPr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KK</w:t>
            </w:r>
            <w:r w:rsidR="00BA32D6" w:rsidRPr="00415E08">
              <w:rPr>
                <w:rFonts w:asciiTheme="minorHAnsi" w:hAnsiTheme="minorHAnsi" w:cstheme="minorHAnsi"/>
                <w:sz w:val="22"/>
                <w:szCs w:val="22"/>
                <w:lang w:val="id-ID" w:eastAsia="id-ID"/>
              </w:rPr>
              <w:t>4</w:t>
            </w:r>
          </w:p>
        </w:tc>
        <w:tc>
          <w:tcPr>
            <w:tcW w:w="6668" w:type="dxa"/>
            <w:gridSpan w:val="6"/>
          </w:tcPr>
          <w:p w14:paraId="3262F706" w14:textId="77777777" w:rsidR="00BA32D6" w:rsidRDefault="00D11F4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gintegrasik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dalam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ilmu-ilmu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.</w:t>
            </w:r>
          </w:p>
          <w:p w14:paraId="6FC18AB2" w14:textId="77777777" w:rsidR="00D11F4D" w:rsidRDefault="00D11F4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desai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onsep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eng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engetahu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tematika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sains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sar</w:t>
            </w:r>
            <w:proofErr w:type="spellEnd"/>
          </w:p>
          <w:p w14:paraId="6EF2C0C7" w14:textId="77777777" w:rsidR="00D11F4D" w:rsidRDefault="00D11F4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</w:p>
          <w:p w14:paraId="26A47DD9" w14:textId="1DC119A8" w:rsidR="00D11F4D" w:rsidRPr="00415E08" w:rsidRDefault="00D11F4D" w:rsidP="002330BE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ampu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menerapk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prinsip-prinsip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untuk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kepenting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rekayasa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lam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bidang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geologi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laut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dan</w:t>
            </w:r>
            <w:proofErr w:type="spellEnd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D11F4D">
              <w:rPr>
                <w:rFonts w:asciiTheme="minorHAnsi" w:hAnsiTheme="minorHAnsi" w:cstheme="minorHAnsi"/>
                <w:sz w:val="22"/>
                <w:szCs w:val="22"/>
                <w:lang w:eastAsia="ja-JP"/>
              </w:rPr>
              <w:t>tektonik</w:t>
            </w:r>
            <w:proofErr w:type="spellEnd"/>
          </w:p>
        </w:tc>
      </w:tr>
      <w:tr w:rsidR="00415E08" w:rsidRPr="00415E08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415E08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415E0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Capaian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Pembelajaran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>Kuliah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415E08" w:rsidRDefault="001D594D" w:rsidP="00C965E4">
            <w:pPr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</w:tc>
      </w:tr>
      <w:tr w:rsidR="00415E08" w:rsidRPr="00415E08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415E08" w:rsidRDefault="000479CE" w:rsidP="000479C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415E0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415E0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415E0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3</w:t>
            </w:r>
          </w:p>
          <w:p w14:paraId="2E475D19" w14:textId="0FABFF0A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</w:t>
            </w: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  <w:t>4</w:t>
            </w:r>
          </w:p>
          <w:p w14:paraId="02CB4959" w14:textId="15A3BBA4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CPMK-</w:t>
            </w: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val="id-ID" w:eastAsia="id-ID"/>
              </w:rPr>
              <w:t>5</w:t>
            </w:r>
          </w:p>
          <w:p w14:paraId="5B33281B" w14:textId="77777777" w:rsidR="00CC52B0" w:rsidRPr="00415E08" w:rsidRDefault="00CC52B0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68E154AB" w14:textId="5DC10776" w:rsidR="00ED3002" w:rsidRPr="00415E08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ja-JP"/>
              </w:rPr>
            </w:pPr>
          </w:p>
        </w:tc>
        <w:tc>
          <w:tcPr>
            <w:tcW w:w="12622" w:type="dxa"/>
            <w:gridSpan w:val="11"/>
          </w:tcPr>
          <w:p w14:paraId="023EEA62" w14:textId="6C8130F8" w:rsidR="006A7C7E" w:rsidRPr="00415E08" w:rsidRDefault="006A7C7E" w:rsidP="000A3407">
            <w:pPr>
              <w:autoSpaceDE/>
              <w:autoSpaceDN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/>
                <w:sz w:val="22"/>
                <w:szCs w:val="22"/>
                <w:lang w:val="de-DE"/>
              </w:rPr>
              <w:t>Memahami potensi energi laut dari sumber-sumber seperti gelombang, arus, suhu, dan osmosis.</w:t>
            </w:r>
          </w:p>
          <w:p w14:paraId="334090EE" w14:textId="07CFD9F5" w:rsidR="000A3407" w:rsidRPr="00415E08" w:rsidRDefault="000A3407" w:rsidP="000A3407">
            <w:pPr>
              <w:autoSpaceDE/>
              <w:autoSpaceDN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/>
                <w:sz w:val="22"/>
                <w:szCs w:val="22"/>
                <w:lang w:val="de-DE"/>
              </w:rPr>
              <w:t>Memahami aspek ekonomi dan lingkungan terkait pengembangan energi laut.</w:t>
            </w:r>
          </w:p>
          <w:p w14:paraId="42B27291" w14:textId="77777777" w:rsidR="006A7C7E" w:rsidRPr="00415E08" w:rsidRDefault="006A7C7E" w:rsidP="000A3407">
            <w:pPr>
              <w:autoSpaceDE/>
              <w:autoSpaceDN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/>
                <w:sz w:val="22"/>
                <w:szCs w:val="22"/>
                <w:lang w:val="de-DE"/>
              </w:rPr>
              <w:t>Mampu menjelaskan prinsip-prinsip dasar konversi energi laut.</w:t>
            </w:r>
          </w:p>
          <w:p w14:paraId="52E1EAA9" w14:textId="77777777" w:rsidR="006A7C7E" w:rsidRPr="00415E08" w:rsidRDefault="006A7C7E" w:rsidP="000A3407">
            <w:pPr>
              <w:autoSpaceDE/>
              <w:autoSpaceDN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/>
                <w:sz w:val="22"/>
                <w:szCs w:val="22"/>
                <w:lang w:val="de-DE"/>
              </w:rPr>
              <w:t>Mengidentifikasi dan menganalisis teknologi konversi energi laut yang ada.</w:t>
            </w:r>
          </w:p>
          <w:p w14:paraId="1737B1CA" w14:textId="75BE5444" w:rsidR="006A7C7E" w:rsidRPr="00415E08" w:rsidRDefault="006A7C7E" w:rsidP="000A3407">
            <w:pPr>
              <w:autoSpaceDE/>
              <w:autoSpaceDN/>
              <w:ind w:left="29"/>
              <w:rPr>
                <w:rFonts w:asciiTheme="minorHAnsi" w:hAnsi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/>
                <w:sz w:val="22"/>
                <w:szCs w:val="22"/>
                <w:lang w:val="de-DE"/>
              </w:rPr>
              <w:t>Mengaplikasikan pengetahuan konversi energi laut dalam perencanaan dan pengembangan proyek energi laut.</w:t>
            </w:r>
          </w:p>
          <w:p w14:paraId="21B3A9F8" w14:textId="77777777" w:rsidR="000A3407" w:rsidRPr="00415E08" w:rsidRDefault="000A3407" w:rsidP="000A3407">
            <w:pPr>
              <w:autoSpaceDE/>
              <w:autoSpaceDN/>
              <w:ind w:left="1440"/>
              <w:rPr>
                <w:rFonts w:asciiTheme="minorHAnsi" w:hAnsiTheme="minorHAnsi"/>
                <w:sz w:val="22"/>
                <w:szCs w:val="22"/>
                <w:lang w:val="de-DE"/>
              </w:rPr>
            </w:pPr>
          </w:p>
          <w:p w14:paraId="6A43B907" w14:textId="74D3F3DA" w:rsidR="00B6767D" w:rsidRPr="00415E08" w:rsidRDefault="00B6767D" w:rsidP="00BA32D6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</w:p>
        </w:tc>
      </w:tr>
      <w:tr w:rsidR="00415E08" w:rsidRPr="00415E08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415E08" w:rsidRDefault="001D594D" w:rsidP="00C4015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415E0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CPL </w:t>
            </w: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sym w:font="Symbol" w:char="F0DE"/>
            </w: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415E08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</w:tc>
      </w:tr>
      <w:tr w:rsidR="00415E08" w:rsidRPr="00415E08" w14:paraId="22C7752C" w14:textId="77777777" w:rsidTr="006A7C7E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561" w:type="dxa"/>
            <w:gridSpan w:val="3"/>
          </w:tcPr>
          <w:p w14:paraId="14051070" w14:textId="407950C5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Sub-CPMK-1</w:t>
            </w:r>
          </w:p>
          <w:p w14:paraId="091C7015" w14:textId="2304994B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279868D" w14:textId="77777777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399F901" w14:textId="0B2B7A76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Sub-CPMK-</w:t>
            </w:r>
            <w:r w:rsidRPr="00415E08"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  <w:t>2</w:t>
            </w:r>
          </w:p>
          <w:p w14:paraId="1E05ACEE" w14:textId="5AC7E970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4253471D" w14:textId="0FDC0864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073AAA8A" w14:textId="77777777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bCs/>
                <w:noProof/>
                <w:sz w:val="22"/>
                <w:szCs w:val="22"/>
                <w:lang w:eastAsia="id-ID"/>
              </w:rPr>
            </w:pPr>
          </w:p>
          <w:p w14:paraId="27009C4A" w14:textId="70AD2B2C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Sub-CPMK-3</w:t>
            </w:r>
          </w:p>
          <w:p w14:paraId="3E5E3C48" w14:textId="403B7564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41351FF" w14:textId="343D8738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79322E" w14:textId="77777777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D7B452" w14:textId="3DF13345" w:rsidR="006A7C7E" w:rsidRPr="00415E08" w:rsidRDefault="006A7C7E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Sub-CPMK-4</w:t>
            </w:r>
          </w:p>
          <w:p w14:paraId="6948B0C9" w14:textId="24B2FD3E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A9EE6C" w14:textId="6F2C4FDE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00DF0E" w14:textId="4679CE37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53262E9" w14:textId="5532EC5F" w:rsidR="00D00472" w:rsidRPr="00415E08" w:rsidRDefault="00D00472" w:rsidP="00D00472">
            <w:pPr>
              <w:jc w:val="both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Sub-CPMK-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5</w:t>
            </w:r>
          </w:p>
          <w:p w14:paraId="49E8DB50" w14:textId="77777777" w:rsidR="00D00472" w:rsidRPr="00415E08" w:rsidRDefault="00D00472" w:rsidP="006A7C7E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30EF7FD" w14:textId="14526E81" w:rsidR="006A7C7E" w:rsidRPr="00415E08" w:rsidRDefault="006A7C7E" w:rsidP="00D00472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055" w:type="dxa"/>
            <w:gridSpan w:val="10"/>
          </w:tcPr>
          <w:p w14:paraId="698D185C" w14:textId="44EA360A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umber energi laut: gelombang, arus, suhu, dan osmosis.</w:t>
            </w:r>
          </w:p>
          <w:p w14:paraId="64EC605B" w14:textId="2D645FF4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tik dan distribusi energi laut di berbagai wilayah.</w:t>
            </w:r>
          </w:p>
          <w:p w14:paraId="7EC1D6B3" w14:textId="0B62C775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4B76F9AE" w14:textId="77777777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ekonomi proyek konversi energi laut.</w:t>
            </w:r>
          </w:p>
          <w:p w14:paraId="2E555936" w14:textId="77777777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ampak lingkungan dan mitigasi dalam pengembangan energi laut.</w:t>
            </w:r>
          </w:p>
          <w:p w14:paraId="678A9B5C" w14:textId="1B4C2DA8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gulasi dan kebijakan terkait pengembangan energi laut.</w:t>
            </w:r>
          </w:p>
          <w:p w14:paraId="2A9312D7" w14:textId="77777777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43A7DEA3" w14:textId="1A14DCB9" w:rsidR="00D00472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gelombang.</w:t>
            </w:r>
          </w:p>
          <w:p w14:paraId="3295A9B3" w14:textId="6C5923BF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arus laut.</w:t>
            </w:r>
          </w:p>
          <w:p w14:paraId="329BFA7D" w14:textId="548052FB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suhu dan osmosis.</w:t>
            </w:r>
          </w:p>
          <w:p w14:paraId="59FC55ED" w14:textId="77777777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10606C4B" w14:textId="2AF7B37E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pengguna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  <w:p w14:paraId="5E2745AC" w14:textId="41B2CC96" w:rsidR="006A7C7E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.</w:t>
            </w:r>
          </w:p>
          <w:p w14:paraId="10CDA6DE" w14:textId="2144C7D2" w:rsidR="00D00472" w:rsidRPr="00415E08" w:rsidRDefault="006A7C7E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suhu dan osmosis: turbin termal laut dan osmotic power plant.</w:t>
            </w:r>
          </w:p>
          <w:p w14:paraId="66B27544" w14:textId="77777777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3C873E68" w14:textId="2FF0EB5A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  <w:p w14:paraId="2B71F89E" w14:textId="7C4BB552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Pengaplikasi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.</w:t>
            </w:r>
          </w:p>
          <w:p w14:paraId="4E5BA143" w14:textId="395F5FB4" w:rsidR="00D00472" w:rsidRPr="00415E08" w:rsidRDefault="00D00472" w:rsidP="00D00472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suhu dan osmosis: turbin termal laut dan osmotic power plant.</w:t>
            </w:r>
          </w:p>
          <w:p w14:paraId="0193EBBD" w14:textId="19C40A59" w:rsidR="00D00472" w:rsidRPr="00415E08" w:rsidRDefault="00D00472" w:rsidP="00D00472">
            <w:pPr>
              <w:autoSpaceDE/>
              <w:autoSpaceDN/>
              <w:spacing w:after="160"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</w:tr>
      <w:tr w:rsidR="00415E08" w:rsidRPr="00415E08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Deskripsi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Singkat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Mata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13616" w:type="dxa"/>
            <w:gridSpan w:val="13"/>
          </w:tcPr>
          <w:p w14:paraId="3577A9CF" w14:textId="686A786E" w:rsidR="006A7C7E" w:rsidRPr="00415E08" w:rsidRDefault="006A7C7E" w:rsidP="006A7C7E">
            <w:pPr>
              <w:autoSpaceDE/>
              <w:autoSpaceDN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Mata kuliah Konversi Energi Laut membahas tentang potensi dan teknologi konversi energi dari sumber energi laut seperti gelombang, arus, suhu, dan osmosis. Mahasiswa akan mempelajari prinsip-prinsip dasar konversi energi laut, teknologi yang digunakan, serta aspek-aspek ekonomi dan lingkungan terkait pengembangan energi laut.</w:t>
            </w:r>
          </w:p>
        </w:tc>
      </w:tr>
      <w:tr w:rsidR="00415E08" w:rsidRPr="00415E08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6A7C7E" w:rsidRPr="00415E08" w:rsidRDefault="006A7C7E" w:rsidP="006A7C7E">
            <w:pPr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1AA19DDC" w14:textId="7D2EEA6C" w:rsidR="006A7C7E" w:rsidRPr="00415E08" w:rsidRDefault="006A7C7E" w:rsidP="006A7C7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1.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otens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ut</w:t>
            </w:r>
            <w:proofErr w:type="spellEnd"/>
          </w:p>
          <w:p w14:paraId="4531C94D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umber energi laut: gelombang, arus, suhu, dan osmosis.</w:t>
            </w:r>
          </w:p>
          <w:p w14:paraId="22047AA6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tik dan distribusi energi laut di berbagai wilayah.</w:t>
            </w:r>
          </w:p>
          <w:p w14:paraId="20E1E675" w14:textId="4DBC36AD" w:rsidR="006A7C7E" w:rsidRPr="00415E08" w:rsidRDefault="006A7C7E" w:rsidP="006A7C7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2.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rinsip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vers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ut</w:t>
            </w:r>
            <w:proofErr w:type="spellEnd"/>
          </w:p>
          <w:p w14:paraId="1552DA2B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gelombang.</w:t>
            </w:r>
          </w:p>
          <w:p w14:paraId="268857EC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arus laut.</w:t>
            </w:r>
          </w:p>
          <w:p w14:paraId="57A1CA55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line="259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suhu dan osmosis.</w:t>
            </w:r>
          </w:p>
          <w:p w14:paraId="74DBF14C" w14:textId="01061CF3" w:rsidR="006A7C7E" w:rsidRPr="00415E08" w:rsidRDefault="006A7C7E" w:rsidP="006A7C7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3.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Teknolog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Konvers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nerg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aut</w:t>
            </w:r>
            <w:proofErr w:type="spellEnd"/>
          </w:p>
          <w:p w14:paraId="34C4E952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 gelombang.</w:t>
            </w:r>
          </w:p>
          <w:p w14:paraId="0137BA3F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arus laut: turbin arus laut dan sistem pengumpul arus laut.</w:t>
            </w:r>
          </w:p>
          <w:p w14:paraId="51F0B2FD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suhu dan osmosis: turbin termal laut dan osmotic power plant.</w:t>
            </w:r>
          </w:p>
          <w:p w14:paraId="1A0F8548" w14:textId="7993B09F" w:rsidR="006A7C7E" w:rsidRPr="00415E08" w:rsidRDefault="006A7C7E" w:rsidP="006A7C7E">
            <w:pPr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Aspek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Ekonom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ngkungan</w:t>
            </w:r>
            <w:proofErr w:type="spellEnd"/>
          </w:p>
          <w:p w14:paraId="6078D347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ekonomi proyek konversi energi laut.</w:t>
            </w:r>
          </w:p>
          <w:p w14:paraId="164E2682" w14:textId="77777777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ampak lingkungan dan mitigasi dalam pengembangan energi laut.</w:t>
            </w:r>
          </w:p>
          <w:p w14:paraId="2196A648" w14:textId="4984E473" w:rsidR="006A7C7E" w:rsidRPr="00415E08" w:rsidRDefault="006A7C7E" w:rsidP="006A7C7E">
            <w:pPr>
              <w:numPr>
                <w:ilvl w:val="1"/>
                <w:numId w:val="28"/>
              </w:numPr>
              <w:autoSpaceDE/>
              <w:autoSpaceDN/>
              <w:spacing w:after="160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gulasi dan kebijakan terkait pengembangan energi laut.</w:t>
            </w:r>
          </w:p>
        </w:tc>
      </w:tr>
      <w:tr w:rsidR="00415E08" w:rsidRPr="00415E08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6A7C7E" w:rsidRPr="00415E08" w:rsidRDefault="006A7C7E" w:rsidP="006A7C7E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</w:rPr>
              <w:t>Utama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6A7C7E" w:rsidRPr="00415E08" w:rsidRDefault="006A7C7E" w:rsidP="006A7C7E">
            <w:pPr>
              <w:ind w:left="26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415E08" w:rsidRPr="00415E08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7860E4F" w14:textId="77777777" w:rsidR="006A7C7E" w:rsidRPr="00415E08" w:rsidRDefault="006A7C7E" w:rsidP="006A7C7E">
            <w:pPr>
              <w:numPr>
                <w:ilvl w:val="1"/>
                <w:numId w:val="16"/>
              </w:numPr>
              <w:autoSpaceDE/>
              <w:autoSpaceDN/>
              <w:ind w:left="320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Falcao, A.F.O. 2013. Wave Energy Conversion: Efficiency and Economics. New York: Springer.</w:t>
            </w:r>
          </w:p>
          <w:p w14:paraId="6CDFDA51" w14:textId="77777777" w:rsidR="006A7C7E" w:rsidRPr="00415E08" w:rsidRDefault="006A7C7E" w:rsidP="006A7C7E">
            <w:pPr>
              <w:numPr>
                <w:ilvl w:val="1"/>
                <w:numId w:val="16"/>
              </w:numPr>
              <w:autoSpaceDE/>
              <w:autoSpaceDN/>
              <w:ind w:left="320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Charlie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, R.H. 2014. Tidal Energy Systems: Design, Optimization and Control. Hoboken: Wiley.</w:t>
            </w:r>
          </w:p>
          <w:p w14:paraId="62C74BBC" w14:textId="77777777" w:rsidR="006A7C7E" w:rsidRPr="00415E08" w:rsidRDefault="006A7C7E" w:rsidP="006A7C7E">
            <w:pPr>
              <w:numPr>
                <w:ilvl w:val="1"/>
                <w:numId w:val="16"/>
              </w:numPr>
              <w:autoSpaceDE/>
              <w:autoSpaceDN/>
              <w:ind w:left="320" w:hanging="283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Li, Y. 2015. Ocean Thermal Energy Conversion. London: Springer.</w:t>
            </w:r>
          </w:p>
          <w:p w14:paraId="08894022" w14:textId="6056F595" w:rsidR="006A7C7E" w:rsidRPr="00415E08" w:rsidRDefault="006A7C7E" w:rsidP="006A7C7E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  <w:lang w:val="id-ID"/>
              </w:rPr>
            </w:pPr>
          </w:p>
        </w:tc>
      </w:tr>
      <w:tr w:rsidR="00415E08" w:rsidRPr="00415E08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7777777" w:rsidR="006A7C7E" w:rsidRPr="00415E08" w:rsidRDefault="006A7C7E" w:rsidP="006A7C7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lang w:val="id-ID"/>
              </w:rPr>
              <w:t>Pendukung</w:t>
            </w:r>
            <w:r w:rsidRPr="00415E08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6A7C7E" w:rsidRPr="00415E08" w:rsidRDefault="006A7C7E" w:rsidP="006A7C7E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15E08" w:rsidRPr="00415E08" w14:paraId="3A4F386E" w14:textId="77777777" w:rsidTr="003C024C">
        <w:trPr>
          <w:trHeight w:val="112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4486A756" w:rsidR="006A7C7E" w:rsidRPr="00415E08" w:rsidRDefault="006A7C7E" w:rsidP="006A7C7E">
            <w:pPr>
              <w:pStyle w:val="ListParagraph"/>
              <w:numPr>
                <w:ilvl w:val="0"/>
                <w:numId w:val="5"/>
              </w:numPr>
              <w:autoSpaceDE/>
              <w:autoSpaceDN/>
              <w:ind w:left="318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</w:p>
        </w:tc>
      </w:tr>
      <w:tr w:rsidR="00415E08" w:rsidRPr="00415E08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Dosen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4DA5C703" w14:textId="4544C33A" w:rsidR="006A7C7E" w:rsidRPr="00415E08" w:rsidRDefault="006A7C7E" w:rsidP="006A7C7E">
            <w:pPr>
              <w:pStyle w:val="ListParagraph"/>
              <w:numPr>
                <w:ilvl w:val="0"/>
                <w:numId w:val="37"/>
              </w:numPr>
              <w:ind w:left="320" w:hanging="283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r. Haerany Sirajuddin, M.T (D61-HS)</w:t>
            </w:r>
          </w:p>
          <w:p w14:paraId="38DF860E" w14:textId="49FA6188" w:rsidR="006A7C7E" w:rsidRPr="00415E08" w:rsidRDefault="006A7C7E" w:rsidP="006A7C7E">
            <w:pPr>
              <w:pStyle w:val="ListParagraph"/>
              <w:numPr>
                <w:ilvl w:val="0"/>
                <w:numId w:val="37"/>
              </w:numPr>
              <w:autoSpaceDE/>
              <w:autoSpaceDN/>
              <w:ind w:left="320" w:hanging="283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Ir. Kaharuddin MS, M.T (D61-KH)</w:t>
            </w:r>
          </w:p>
        </w:tc>
      </w:tr>
      <w:tr w:rsidR="006A7C7E" w:rsidRPr="00415E08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6A7C7E" w:rsidRPr="00415E08" w:rsidRDefault="006A7C7E" w:rsidP="006A7C7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noProof/>
                <w:sz w:val="22"/>
                <w:szCs w:val="22"/>
                <w:lang w:val="id-ID"/>
              </w:rPr>
              <w:t>Matakuliah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Pr="00415E08">
              <w:rPr>
                <w:rFonts w:asciiTheme="minorHAnsi" w:hAnsiTheme="minorHAnsi" w:cstheme="minorHAnsi"/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3AFFD944" w:rsidR="006A7C7E" w:rsidRPr="00415E08" w:rsidRDefault="006A7C7E" w:rsidP="006A7C7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Geolog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Laut</w:t>
            </w:r>
            <w:proofErr w:type="spellEnd"/>
          </w:p>
        </w:tc>
      </w:tr>
    </w:tbl>
    <w:p w14:paraId="5A4FA593" w14:textId="77777777" w:rsidR="00E31800" w:rsidRPr="00415E08" w:rsidRDefault="00E31800" w:rsidP="009B7DF1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415E08" w:rsidRPr="00415E08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415E08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GB"/>
              </w:rPr>
              <w:t>Pekan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Metode Pembelajaran</w:t>
            </w: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415E08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  <w:t>[Pustaka</w:t>
            </w: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415E08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obot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415E08" w:rsidRPr="00415E08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415E08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uring (</w:t>
            </w:r>
            <w:r w:rsidRPr="00415E0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  <w:lang w:eastAsia="id-ID"/>
              </w:rPr>
              <w:t>offline</w:t>
            </w: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Daring (</w:t>
            </w:r>
            <w:r w:rsidRPr="00415E08">
              <w:rPr>
                <w:rFonts w:asciiTheme="minorHAnsi" w:hAnsiTheme="minorHAnsi" w:cstheme="minorHAnsi"/>
                <w:b/>
                <w:bCs/>
                <w:i/>
                <w:iCs/>
                <w:noProof/>
                <w:sz w:val="22"/>
                <w:szCs w:val="22"/>
                <w:lang w:eastAsia="id-ID"/>
              </w:rPr>
              <w:t>online</w:t>
            </w:r>
            <w:r w:rsidRPr="00415E08">
              <w:rPr>
                <w:rFonts w:asciiTheme="minorHAnsi" w:hAnsiTheme="minorHAnsi" w:cstheme="minorHAnsi"/>
                <w:b/>
                <w:bCs/>
                <w:noProof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415E08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415E0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415E0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415E0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415E0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415E08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PL</w:t>
            </w:r>
          </w:p>
        </w:tc>
      </w:tr>
      <w:tr w:rsidR="00415E08" w:rsidRPr="00415E08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415E0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[Sub-CPMK-1]</w:t>
            </w:r>
          </w:p>
          <w:p w14:paraId="0CE94F8E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umber energi laut: gelombang, arus, suhu, dan osmosis.</w:t>
            </w:r>
          </w:p>
          <w:p w14:paraId="6D9DBF71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tik dan distribusi energi laut di berbagai wilayah.</w:t>
            </w:r>
          </w:p>
          <w:p w14:paraId="653463B5" w14:textId="7444C292" w:rsidR="00A153D2" w:rsidRPr="00415E0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DE3FE38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umber energi laut: gelombang, arus, suhu, dan osmosis.</w:t>
            </w:r>
          </w:p>
          <w:p w14:paraId="5E9C90B2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tik dan distribusi energi laut di berbagai wilayah.</w:t>
            </w:r>
          </w:p>
          <w:p w14:paraId="25E1F205" w14:textId="57C64F7B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1EF2C8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FB9AE4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654DC43" w14:textId="1EBA3DDB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m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Sumber energi laut dan</w:t>
            </w:r>
          </w:p>
          <w:p w14:paraId="5B1E48F2" w14:textId="69E3C449" w:rsidR="00A153D2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Karakteristik dan distribusi energi laut di berbagai wilayah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C502A3D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105477A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4293BA5C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370E6" w14:textId="55B8EC60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VIRTUAL, SIKOLA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584DE3CD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545EB5A" w14:textId="54D509D9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auto"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  <w:lang w:eastAsia="ja-JP"/>
              </w:rPr>
            </w:pPr>
            <w:proofErr w:type="spellStart"/>
            <w:r w:rsidRPr="00415E0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Kontrak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21"/>
                <w:rFonts w:asciiTheme="minorHAnsi" w:hAnsiTheme="minorHAnsi" w:cstheme="minorHAnsi"/>
                <w:color w:val="auto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DB50D5F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2A075D2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57FF3" w14:textId="76AC3AD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722576ED" w14:textId="77777777" w:rsidTr="00A153D2">
        <w:tc>
          <w:tcPr>
            <w:tcW w:w="219" w:type="pct"/>
            <w:vMerge w:val="restart"/>
            <w:shd w:val="clear" w:color="auto" w:fill="auto"/>
          </w:tcPr>
          <w:p w14:paraId="2628763E" w14:textId="43712CBE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2 - 4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44C17DC" w14:textId="7447423D" w:rsidR="00A153D2" w:rsidRPr="00415E0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[Sub-CPMK-2]</w:t>
            </w:r>
          </w:p>
          <w:p w14:paraId="2AB44E8D" w14:textId="1B6FC73E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ekonomi proyek konversi energi laut,</w:t>
            </w:r>
          </w:p>
          <w:p w14:paraId="62364512" w14:textId="3B6F6CD3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ampak lingkungan dan mitigasi dalam pengembangan energi laut,</w:t>
            </w:r>
          </w:p>
          <w:p w14:paraId="162A8BF5" w14:textId="5704B92D" w:rsidR="00A153D2" w:rsidRPr="00415E08" w:rsidRDefault="0004554F" w:rsidP="0004554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gulasi dan kebijakan terkait pengembangan energi laut</w:t>
            </w:r>
          </w:p>
        </w:tc>
        <w:tc>
          <w:tcPr>
            <w:tcW w:w="632" w:type="pct"/>
            <w:shd w:val="clear" w:color="auto" w:fill="auto"/>
          </w:tcPr>
          <w:p w14:paraId="58675340" w14:textId="1622EFCA" w:rsidR="00A153D2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ekonomi proyek konversi energi laut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7C6FCF1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00B4F77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F0E899F" w14:textId="3A1DC240" w:rsidR="00A153D2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ja-JP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m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Evaluasi ekonomi proyek konversi energi laut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E45B93B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35D7177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2D6B6BF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322DB965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C2A07C5" w14:textId="088F5080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2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</w:t>
            </w:r>
          </w:p>
          <w:p w14:paraId="4CD39268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E7F6B09" w14:textId="51030935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F506D2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52865F" w14:textId="3B136EBF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00DC0244" w14:textId="77777777" w:rsidTr="00A153D2">
        <w:trPr>
          <w:trHeight w:val="1969"/>
        </w:trPr>
        <w:tc>
          <w:tcPr>
            <w:tcW w:w="219" w:type="pct"/>
            <w:vMerge/>
            <w:shd w:val="clear" w:color="auto" w:fill="auto"/>
          </w:tcPr>
          <w:p w14:paraId="225064ED" w14:textId="223EF2D0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0B9DCE40" w14:textId="63D426B4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3FFE19FC" w14:textId="15804F7F" w:rsidR="00A153D2" w:rsidRPr="00415E08" w:rsidRDefault="0004554F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ampak lingkungan dan mitigasi dalam pengembangan energi laut</w:t>
            </w:r>
          </w:p>
        </w:tc>
        <w:tc>
          <w:tcPr>
            <w:tcW w:w="647" w:type="pct"/>
            <w:shd w:val="clear" w:color="auto" w:fill="auto"/>
          </w:tcPr>
          <w:p w14:paraId="0D0D9A75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EB20CA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2055DE9E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4A2932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7EF2E87" w14:textId="06E74A47" w:rsidR="00A153D2" w:rsidRPr="00415E08" w:rsidRDefault="0004554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m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Dampak lingkungan dan mitigasi dalam pengembangan energi laut</w:t>
            </w:r>
          </w:p>
        </w:tc>
        <w:tc>
          <w:tcPr>
            <w:tcW w:w="527" w:type="pct"/>
            <w:shd w:val="clear" w:color="auto" w:fill="auto"/>
          </w:tcPr>
          <w:p w14:paraId="3B25DAD8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6495A93" w14:textId="0E753E7C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7248588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0F237ADD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F2D3C90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657936B4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FBE93F0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1F782D01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504435F" w14:textId="4ADA2315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Kuis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31686D1C" w14:textId="123C1CBB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3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2</w:t>
            </w:r>
          </w:p>
          <w:p w14:paraId="0E2EA670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tiga</w:t>
            </w:r>
          </w:p>
          <w:p w14:paraId="2EB3D34E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03E1AC44" w14:textId="180C374A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A5ED6DC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3657DDA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BE2CDD" w14:textId="2799FC6C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93C7318" w14:textId="04C45FE1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33CAA0F7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19B42763" w14:textId="79FA1092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2" w:type="pct"/>
            <w:vAlign w:val="center"/>
          </w:tcPr>
          <w:p w14:paraId="06B76B3F" w14:textId="53BD258B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E03F55C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2563CBA7" w14:textId="77777777" w:rsidTr="00A153D2">
        <w:tc>
          <w:tcPr>
            <w:tcW w:w="219" w:type="pct"/>
            <w:vMerge/>
            <w:shd w:val="clear" w:color="auto" w:fill="auto"/>
          </w:tcPr>
          <w:p w14:paraId="134F9484" w14:textId="63F5D9BF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1FF66499" w14:textId="5CDDC1F9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auto"/>
          </w:tcPr>
          <w:p w14:paraId="4A7E1487" w14:textId="71EC1527" w:rsidR="00A153D2" w:rsidRPr="00415E08" w:rsidRDefault="0004554F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gulasi dan kebijakan terkait pengembangan energi laut</w:t>
            </w:r>
          </w:p>
        </w:tc>
        <w:tc>
          <w:tcPr>
            <w:tcW w:w="647" w:type="pct"/>
            <w:shd w:val="clear" w:color="auto" w:fill="auto"/>
          </w:tcPr>
          <w:p w14:paraId="609D3728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A59E428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5929837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23C1E0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AE69C98" w14:textId="65C4ACA8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Memahami</w:t>
            </w:r>
            <w:r w:rsidR="0004554F"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04554F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Regulasi dan kebijakan terkait pengembangan energi laut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</w:p>
        </w:tc>
        <w:tc>
          <w:tcPr>
            <w:tcW w:w="527" w:type="pct"/>
            <w:shd w:val="clear" w:color="auto" w:fill="auto"/>
          </w:tcPr>
          <w:p w14:paraId="60D8FF1F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FC023F8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930EDE3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522DCA1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576EB0D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E240E0B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3B77F1" w14:textId="5115D8E9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73272585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14630C93" w14:textId="3FD757E0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1</w:t>
            </w:r>
          </w:p>
        </w:tc>
        <w:tc>
          <w:tcPr>
            <w:tcW w:w="847" w:type="pct"/>
          </w:tcPr>
          <w:p w14:paraId="64A36C52" w14:textId="1CE7E00A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4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3</w:t>
            </w:r>
          </w:p>
          <w:p w14:paraId="6C7F7667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  <w:lang w:val="id-ID"/>
              </w:rPr>
              <w:t>empat</w:t>
            </w:r>
          </w:p>
          <w:p w14:paraId="70EE4DD8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B9FCF" w14:textId="6C4E90AD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34E6A330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F0F2D00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C758136" w14:textId="543E1431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4CE765D" w14:textId="7451CBAB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00F5CD60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2C363F2" w14:textId="5E8035C4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1B36A9F" w14:textId="2F57B4E4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6C62176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1EA14FE6" w14:textId="77777777" w:rsidTr="00A153D2">
        <w:tc>
          <w:tcPr>
            <w:tcW w:w="219" w:type="pct"/>
            <w:shd w:val="clear" w:color="auto" w:fill="auto"/>
          </w:tcPr>
          <w:p w14:paraId="008881EA" w14:textId="1BE661E4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  <w:r w:rsidR="0004554F"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-7</w:t>
            </w:r>
          </w:p>
        </w:tc>
        <w:tc>
          <w:tcPr>
            <w:tcW w:w="683" w:type="pct"/>
            <w:shd w:val="clear" w:color="auto" w:fill="auto"/>
          </w:tcPr>
          <w:p w14:paraId="0D91D36F" w14:textId="2463DDC1" w:rsidR="00A153D2" w:rsidRPr="00415E0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04554F" w:rsidRPr="00415E08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04356123" w14:textId="14F5D8E3" w:rsidR="00A153D2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gelombang,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Prinsip dasar konversi energi arus laut,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Prinsip dasar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konversi energi suhu dan osmosis.</w:t>
            </w:r>
          </w:p>
        </w:tc>
        <w:tc>
          <w:tcPr>
            <w:tcW w:w="632" w:type="pct"/>
            <w:shd w:val="clear" w:color="auto" w:fill="auto"/>
          </w:tcPr>
          <w:p w14:paraId="575E56F2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gelombang.</w:t>
            </w:r>
          </w:p>
          <w:p w14:paraId="593A729B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 energi arus laut.</w:t>
            </w:r>
          </w:p>
          <w:p w14:paraId="0EDC348D" w14:textId="324B8558" w:rsidR="00A153D2" w:rsidRPr="00415E08" w:rsidRDefault="0004554F" w:rsidP="0004554F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Prinsip dasar konvers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energi suhu dan osmosis.</w:t>
            </w:r>
          </w:p>
        </w:tc>
        <w:tc>
          <w:tcPr>
            <w:tcW w:w="647" w:type="pct"/>
            <w:shd w:val="clear" w:color="auto" w:fill="auto"/>
          </w:tcPr>
          <w:p w14:paraId="0BFA9BF8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3E4260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A85B3B0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66C3609" w14:textId="652D851D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43E9E"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mahami </w:t>
            </w:r>
            <w:r w:rsidR="0004554F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Prinsip dasar konversi</w:t>
            </w:r>
          </w:p>
        </w:tc>
        <w:tc>
          <w:tcPr>
            <w:tcW w:w="527" w:type="pct"/>
            <w:shd w:val="clear" w:color="auto" w:fill="auto"/>
          </w:tcPr>
          <w:p w14:paraId="71207DF1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8C6F74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11B336A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90364F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45D29C7" w14:textId="33E336A1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</w:t>
            </w:r>
            <w:r w:rsidR="003C024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3</w:t>
            </w: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x(2x50’)]</w:t>
            </w:r>
          </w:p>
          <w:p w14:paraId="5A81B727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  <w:p w14:paraId="6191342A" w14:textId="3D5C30AE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Tugas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5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4</w:t>
            </w:r>
          </w:p>
          <w:p w14:paraId="5E650693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25319AE" w14:textId="34DC6176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08C0B013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49275ED" w14:textId="632F6C7E" w:rsidR="00A153D2" w:rsidRPr="00415E08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A153D2" w:rsidRPr="00415E08" w:rsidRDefault="00A153D2" w:rsidP="00A153D2">
            <w:p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E41B0B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702BD09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BCE7481" w14:textId="2EFD8EDE" w:rsidR="00A153D2" w:rsidRPr="00415E0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224C7BF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919C51D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CABDDAD" w14:textId="59595272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669A975" w14:textId="11D15C6A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56B1BAAA" w14:textId="4BC95009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8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-6</w:t>
            </w:r>
          </w:p>
          <w:p w14:paraId="7B52F0E8" w14:textId="76735013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sampa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748AF66C" w14:textId="02F74A9C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94A528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9BC9E5" w14:textId="4390DB5A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200DECD9" w14:textId="77777777" w:rsidTr="00A153D2">
        <w:trPr>
          <w:trHeight w:val="1969"/>
        </w:trPr>
        <w:tc>
          <w:tcPr>
            <w:tcW w:w="219" w:type="pct"/>
            <w:shd w:val="clear" w:color="auto" w:fill="auto"/>
          </w:tcPr>
          <w:p w14:paraId="77E1060E" w14:textId="53D31703" w:rsidR="0004554F" w:rsidRPr="00415E08" w:rsidRDefault="0004554F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9 - 11</w:t>
            </w:r>
          </w:p>
        </w:tc>
        <w:tc>
          <w:tcPr>
            <w:tcW w:w="683" w:type="pct"/>
            <w:shd w:val="clear" w:color="auto" w:fill="auto"/>
          </w:tcPr>
          <w:p w14:paraId="5BE1CF48" w14:textId="6717F11C" w:rsidR="0004554F" w:rsidRPr="00415E08" w:rsidRDefault="0004554F" w:rsidP="00A153D2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[Sub-CPMK-4]</w:t>
            </w:r>
          </w:p>
          <w:p w14:paraId="68521C25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Memahami pengguna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  <w:p w14:paraId="310EA031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.</w:t>
            </w:r>
          </w:p>
          <w:p w14:paraId="19244F18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Teknologi konversi energi suhu dan osmosis: turbin termal laut dan osmotic power plant.</w:t>
            </w:r>
          </w:p>
          <w:p w14:paraId="0EB2353C" w14:textId="1C89AA2C" w:rsidR="0004554F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D934B08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Memahami pengguna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  <w:p w14:paraId="0CCA3E44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,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Memahami pengguna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energi suhu dan osmosis: turbin termal laut dan osmotic power plant.</w:t>
            </w:r>
          </w:p>
          <w:p w14:paraId="56B2569C" w14:textId="45C3744B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</w:p>
          <w:p w14:paraId="65B0F2DF" w14:textId="2E8B549A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04554F" w:rsidRPr="00415E08" w:rsidRDefault="0004554F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E696C58" w14:textId="77777777" w:rsidR="0004554F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04554F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6089C2E" w14:textId="77777777" w:rsidR="0004554F" w:rsidRPr="00415E08" w:rsidRDefault="0004554F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8DDBF10" w14:textId="7C7051F5" w:rsidR="0004554F" w:rsidRPr="00415E08" w:rsidRDefault="0004554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m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emahami pengguna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</w:t>
            </w:r>
          </w:p>
        </w:tc>
        <w:tc>
          <w:tcPr>
            <w:tcW w:w="527" w:type="pct"/>
            <w:shd w:val="clear" w:color="auto" w:fill="auto"/>
          </w:tcPr>
          <w:p w14:paraId="2E16D660" w14:textId="77777777" w:rsidR="0004554F" w:rsidRPr="00415E08" w:rsidRDefault="0004554F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D2AECC7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6F45D375" w14:textId="77777777" w:rsidR="0004554F" w:rsidRPr="00415E08" w:rsidRDefault="0004554F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4CE2477" w14:textId="77777777" w:rsidR="0004554F" w:rsidRPr="00415E08" w:rsidRDefault="0004554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5359D7E6" w14:textId="77777777" w:rsidR="0004554F" w:rsidRPr="00415E08" w:rsidRDefault="0004554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38BC7742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04554F" w:rsidRPr="00415E08" w:rsidRDefault="0004554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C093352" w14:textId="38AE79CB" w:rsidR="0004554F" w:rsidRPr="00415E08" w:rsidRDefault="0004554F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</w:t>
            </w:r>
            <w:r w:rsidR="003C024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3</w:t>
            </w: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x(2x50’)]</w:t>
            </w:r>
          </w:p>
          <w:p w14:paraId="1802AEFA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39FF6CA9" w14:textId="77777777" w:rsidR="0004554F" w:rsidRPr="00415E08" w:rsidRDefault="0004554F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04554F" w:rsidRPr="00415E08" w:rsidRDefault="0004554F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04554F" w:rsidRPr="00415E08" w:rsidRDefault="0004554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9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7 </w:t>
            </w:r>
          </w:p>
          <w:p w14:paraId="29A02B9A" w14:textId="7CF6BE75" w:rsidR="0004554F" w:rsidRPr="00415E08" w:rsidRDefault="0004554F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04554F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0FA711F" w14:textId="6F976E77" w:rsidR="0004554F" w:rsidRPr="00415E08" w:rsidRDefault="0004554F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04554F" w:rsidRPr="00415E08" w:rsidRDefault="0004554F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1E630798" w14:textId="77777777" w:rsidR="0004554F" w:rsidRPr="00415E08" w:rsidRDefault="0004554F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F7AA6" w14:textId="582720BE" w:rsidR="0004554F" w:rsidRPr="00415E08" w:rsidRDefault="0004554F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04554F" w:rsidRPr="00415E08" w:rsidRDefault="0004554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04554F" w:rsidRPr="00415E08" w:rsidRDefault="0004554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04554F" w:rsidRPr="00415E08" w:rsidRDefault="0004554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04554F" w:rsidRPr="00415E08" w:rsidRDefault="0004554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04554F" w:rsidRPr="00415E08" w:rsidRDefault="0004554F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08159304" w14:textId="77777777" w:rsidTr="00A153D2">
        <w:tc>
          <w:tcPr>
            <w:tcW w:w="219" w:type="pct"/>
            <w:vMerge w:val="restart"/>
            <w:shd w:val="clear" w:color="auto" w:fill="auto"/>
          </w:tcPr>
          <w:p w14:paraId="5143F2A9" w14:textId="6B0045CC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lastRenderedPageBreak/>
              <w:t>12 - 1</w:t>
            </w:r>
            <w:r w:rsidR="0004554F"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416470BB" w14:textId="26D08C45" w:rsidR="00A153D2" w:rsidRPr="00415E08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[Sub-CPMK-</w:t>
            </w:r>
            <w:r w:rsidR="0004554F" w:rsidRPr="00415E08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]</w:t>
            </w:r>
          </w:p>
          <w:p w14:paraId="45917796" w14:textId="41884288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,</w:t>
            </w:r>
          </w:p>
          <w:p w14:paraId="78A598D8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Pengaplikasi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.</w:t>
            </w:r>
          </w:p>
          <w:p w14:paraId="03E59121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suhu dan osmosis: turbin termal laut dan osmotic power plant.</w:t>
            </w:r>
          </w:p>
          <w:p w14:paraId="36C10F38" w14:textId="29A1F71A" w:rsidR="00A153D2" w:rsidRPr="00415E08" w:rsidRDefault="00A153D2" w:rsidP="00A153D2">
            <w:pPr>
              <w:pStyle w:val="BodyTextIndent"/>
              <w:tabs>
                <w:tab w:val="left" w:pos="5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15AC7DA" w14:textId="77777777" w:rsidR="0004554F" w:rsidRPr="00415E08" w:rsidRDefault="0004554F" w:rsidP="0004554F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lastRenderedPageBreak/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  <w:p w14:paraId="2771984F" w14:textId="4B5119E2" w:rsidR="00A153D2" w:rsidRPr="00415E0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26F7F022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C41DA0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15EC1231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829E45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80EBC94" w14:textId="03CD5D66" w:rsidR="00A153D2" w:rsidRPr="00415E08" w:rsidRDefault="00A153D2" w:rsidP="002D0F9D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D0F9D" w:rsidRPr="00415E08">
              <w:rPr>
                <w:rFonts w:asciiTheme="minorHAnsi" w:hAnsiTheme="minorHAnsi" w:cstheme="minorHAnsi"/>
                <w:sz w:val="22"/>
                <w:szCs w:val="22"/>
              </w:rPr>
              <w:t>mengaplikasikan</w:t>
            </w:r>
            <w:proofErr w:type="spellEnd"/>
            <w:r w:rsidR="002D0F9D"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gelombang: pengumpul gelombang, turbin gelombang, dan pompa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 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gelombang.</w:t>
            </w:r>
          </w:p>
        </w:tc>
        <w:tc>
          <w:tcPr>
            <w:tcW w:w="527" w:type="pct"/>
            <w:shd w:val="clear" w:color="auto" w:fill="auto"/>
          </w:tcPr>
          <w:p w14:paraId="6E95D448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4FDC512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67E0135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B011489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37DB424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874CA55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7382DF17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BL</w:t>
            </w:r>
          </w:p>
          <w:p w14:paraId="7EB568BE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108036BD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21C0B1ED" w14:textId="7EE6CD1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</w:t>
            </w:r>
            <w:r w:rsidR="003C024C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2</w:t>
            </w: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x(2x50’)]</w:t>
            </w:r>
          </w:p>
          <w:p w14:paraId="78768C96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76FC5F3C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torial</w:t>
            </w:r>
          </w:p>
          <w:p w14:paraId="5D26C788" w14:textId="54339D53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3B27EE5" w14:textId="7A6958DB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2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1BB08F0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puluh</w:t>
            </w:r>
            <w:proofErr w:type="spellEnd"/>
          </w:p>
          <w:p w14:paraId="7F528852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44A748" w14:textId="03DF4086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  <w:p w14:paraId="10D23885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1F005CA" w14:textId="1B70DBF1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710" w:type="pct"/>
            <w:shd w:val="clear" w:color="auto" w:fill="auto"/>
          </w:tcPr>
          <w:p w14:paraId="27681FCD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098CECB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4A9E95C" w14:textId="61421AFC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7713906D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82057C2" w14:textId="094BAE4A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09E67FA" w14:textId="3769F02D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2DE8AC99" w14:textId="1F8D68BA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6FDC9B98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3BF0D425" w14:textId="77777777" w:rsidTr="0004554F">
        <w:tc>
          <w:tcPr>
            <w:tcW w:w="219" w:type="pct"/>
            <w:vMerge/>
            <w:tcBorders>
              <w:bottom w:val="nil"/>
            </w:tcBorders>
            <w:shd w:val="clear" w:color="auto" w:fill="auto"/>
          </w:tcPr>
          <w:p w14:paraId="3EB5C550" w14:textId="681448DA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tcBorders>
              <w:bottom w:val="nil"/>
            </w:tcBorders>
            <w:shd w:val="clear" w:color="auto" w:fill="auto"/>
          </w:tcPr>
          <w:p w14:paraId="5E5F6521" w14:textId="53470EEC" w:rsidR="00A153D2" w:rsidRPr="00415E08" w:rsidRDefault="00A153D2" w:rsidP="00A153D2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70E15EE" w14:textId="77777777" w:rsidR="002D0F9D" w:rsidRPr="00415E08" w:rsidRDefault="002D0F9D" w:rsidP="002D0F9D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>Pengaplikasian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 xml:space="preserve"> Teknologi konversi energi arus laut: turbin arus laut dan sistem pengumpul arus laut.</w:t>
            </w:r>
          </w:p>
          <w:p w14:paraId="0CB77F61" w14:textId="7884BB30" w:rsidR="00A153D2" w:rsidRPr="00415E0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82FB81E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9B74711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672E2DDE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1A27D8E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AD981FC" w14:textId="2E6DD759" w:rsidR="00A153D2" w:rsidRPr="00415E08" w:rsidRDefault="00A153D2" w:rsidP="00A153D2">
            <w:pPr>
              <w:contextualSpacing/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2D0F9D" w:rsidRPr="00415E08">
              <w:rPr>
                <w:rFonts w:asciiTheme="minorHAnsi" w:hAnsiTheme="minorHAnsi" w:cstheme="minorHAnsi"/>
                <w:sz w:val="22"/>
                <w:szCs w:val="22"/>
              </w:rPr>
              <w:t>mengaplikasikan</w:t>
            </w:r>
            <w:proofErr w:type="spellEnd"/>
            <w:r w:rsidR="002D0F9D"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lastRenderedPageBreak/>
              <w:t>Teknologi konversi energi arus laut: turbin arus laut dan sistem pengumpul arus laut.</w:t>
            </w:r>
          </w:p>
        </w:tc>
        <w:tc>
          <w:tcPr>
            <w:tcW w:w="527" w:type="pct"/>
            <w:shd w:val="clear" w:color="auto" w:fill="auto"/>
          </w:tcPr>
          <w:p w14:paraId="5EE27956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155CC9B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3973385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AA04DA9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2D005CB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17AF577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5B274966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  <w:p w14:paraId="507FAE26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  <w:lang w:eastAsia="id-ID"/>
              </w:rPr>
            </w:pPr>
          </w:p>
          <w:p w14:paraId="63D942AA" w14:textId="5A001703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Tugas</w:t>
            </w:r>
            <w:proofErr w:type="spellEnd"/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 xml:space="preserve"> 5</w:t>
            </w:r>
          </w:p>
        </w:tc>
        <w:tc>
          <w:tcPr>
            <w:tcW w:w="847" w:type="pct"/>
          </w:tcPr>
          <w:p w14:paraId="6BCF051B" w14:textId="08A5AF2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lastRenderedPageBreak/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13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8</w:t>
            </w:r>
          </w:p>
          <w:p w14:paraId="0003BEE5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sebelas</w:t>
            </w:r>
            <w:proofErr w:type="spellEnd"/>
          </w:p>
          <w:p w14:paraId="2ABF01D4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46C82FF6" w14:textId="722BC191" w:rsidR="00A153D2" w:rsidRPr="00415E08" w:rsidRDefault="00A153D2" w:rsidP="00A153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938FA0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65F998A8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597705" w14:textId="33625354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BED1FF3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45D0C5FA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5F0E0012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A65F987" w14:textId="3608BC9A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A880A3C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415E08" w:rsidRPr="00415E08" w14:paraId="25A1458B" w14:textId="77777777" w:rsidTr="0004554F">
        <w:tc>
          <w:tcPr>
            <w:tcW w:w="219" w:type="pct"/>
            <w:tcBorders>
              <w:top w:val="nil"/>
            </w:tcBorders>
            <w:shd w:val="clear" w:color="auto" w:fill="auto"/>
          </w:tcPr>
          <w:p w14:paraId="187DEB45" w14:textId="1EFA3144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1B77528" w14:textId="04828A24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161C440D" w14:textId="77777777" w:rsidR="002D0F9D" w:rsidRPr="00415E08" w:rsidRDefault="002D0F9D" w:rsidP="002D0F9D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  <w:lang w:val="id-ID"/>
              </w:rPr>
              <w:t xml:space="preserve">Pengaplikasian </w:t>
            </w:r>
            <w:r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suhu dan osmosis: turbin termal laut dan osmotic power plant.</w:t>
            </w:r>
          </w:p>
          <w:p w14:paraId="6616571F" w14:textId="46EB457A" w:rsidR="00A153D2" w:rsidRPr="00415E08" w:rsidRDefault="00A153D2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7F76EE5B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0A3088E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Non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598BEDDA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8309BDC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EB7170F" w14:textId="385119F5" w:rsidR="00A153D2" w:rsidRPr="00415E08" w:rsidRDefault="00A153D2" w:rsidP="002D0F9D">
            <w:pPr>
              <w:autoSpaceDE/>
              <w:autoSpaceDN/>
              <w:ind w:left="34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eastAsia="id-ID"/>
              </w:rPr>
              <w:t>Mampu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mengaplikasikan </w:t>
            </w:r>
            <w:r w:rsidR="002D0F9D" w:rsidRPr="00415E08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knologi konversi energi suhu dan osmosis: turbin termal laut dan osmotic power plant.</w:t>
            </w:r>
          </w:p>
        </w:tc>
        <w:tc>
          <w:tcPr>
            <w:tcW w:w="527" w:type="pct"/>
            <w:shd w:val="clear" w:color="auto" w:fill="auto"/>
          </w:tcPr>
          <w:p w14:paraId="285D43E6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D028D59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F54B0E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2E4D02A6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B6B545F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F90B7F3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4FBCAD76" w14:textId="02BAB920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FF5FA86" w14:textId="466E1519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4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odul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9</w:t>
            </w:r>
          </w:p>
          <w:p w14:paraId="5A98AF22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empa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</w:p>
          <w:p w14:paraId="2E839DFE" w14:textId="77777777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18A56C99" w14:textId="0A83663C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  <w:lang w:eastAsia="ja-JP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44A86F6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4A287F6E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51778F1" w14:textId="0EAD86AA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06D0F45E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CA69C5C" w14:textId="6E69F892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A49B4F6" w14:textId="7271ECA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F3BB305" w14:textId="236366DF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143" w:type="pct"/>
            <w:vAlign w:val="center"/>
          </w:tcPr>
          <w:p w14:paraId="156AF257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  <w:tr w:rsidR="00A153D2" w:rsidRPr="00415E08" w14:paraId="4C371935" w14:textId="77777777" w:rsidTr="0004554F">
        <w:trPr>
          <w:trHeight w:val="693"/>
        </w:trPr>
        <w:tc>
          <w:tcPr>
            <w:tcW w:w="219" w:type="pct"/>
            <w:shd w:val="clear" w:color="auto" w:fill="auto"/>
          </w:tcPr>
          <w:p w14:paraId="7B717496" w14:textId="34945D97" w:rsidR="00A153D2" w:rsidRPr="00415E08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tcBorders>
              <w:top w:val="single" w:sz="4" w:space="0" w:color="auto"/>
            </w:tcBorders>
            <w:shd w:val="clear" w:color="auto" w:fill="auto"/>
          </w:tcPr>
          <w:p w14:paraId="4A92A12B" w14:textId="547E5F2F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Uji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hi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A153D2" w:rsidRPr="00415E08" w:rsidRDefault="00A153D2" w:rsidP="00A153D2">
            <w:pPr>
              <w:ind w:left="-31"/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Penguasa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Materi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8763CC" w14:textId="5222101D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es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Kehadir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dan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A153D2" w:rsidRPr="00415E08" w:rsidRDefault="00A153D2" w:rsidP="00A153D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206E43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Kriteria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132E138" w14:textId="47F62E7B" w:rsidR="00A153D2" w:rsidRPr="00415E08" w:rsidRDefault="00A153D2" w:rsidP="00A153D2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sz w:val="22"/>
                <w:szCs w:val="22"/>
                <w:lang w:val="en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Penguasaan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Materi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Bentuk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88EE18E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</w:p>
          <w:p w14:paraId="10800A9E" w14:textId="77777777" w:rsidR="00A153D2" w:rsidRPr="00415E08" w:rsidRDefault="00A153D2" w:rsidP="00A153D2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Metode</w:t>
            </w:r>
            <w:proofErr w:type="spellEnd"/>
            <w:r w:rsidRPr="00415E08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B23F8E9" w14:textId="77777777" w:rsidR="00A153D2" w:rsidRPr="00415E08" w:rsidRDefault="00A153D2" w:rsidP="00A153D2">
            <w:pPr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</w:pP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Ujian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ulis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atau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ak</w:t>
            </w:r>
            <w:proofErr w:type="spellEnd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415E08">
              <w:rPr>
                <w:rFonts w:asciiTheme="minorHAnsi" w:hAnsiTheme="minorHAnsi" w:cstheme="minorHAnsi"/>
                <w:bCs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6891BBEA" w14:textId="3A422ADF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VIRTUAL, SIKOLA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Alur</w:t>
            </w:r>
            <w:proofErr w:type="spellEnd"/>
            <w:r w:rsidRPr="00415E08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mbelajaran</w:t>
            </w:r>
            <w:proofErr w:type="spellEnd"/>
            <w:r w:rsidRPr="00415E08">
              <w:rPr>
                <w:rStyle w:val="fontstyle11"/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E0"/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ke-16</w:t>
            </w:r>
          </w:p>
          <w:p w14:paraId="26F13BB2" w14:textId="77777777" w:rsidR="00A153D2" w:rsidRPr="00415E08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Referens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terkait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materi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emuan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r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hingg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ke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lima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elas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  <w:p w14:paraId="0F8BE579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  <w:p w14:paraId="39E2FEF0" w14:textId="60E4AF86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A153D2" w:rsidRPr="00415E08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Utam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U)</w:t>
            </w:r>
          </w:p>
          <w:p w14:paraId="53307524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45B0B7D" w14:textId="050ABB80" w:rsidR="00A153D2" w:rsidRPr="00415E08" w:rsidRDefault="00A153D2" w:rsidP="00A153D2">
            <w:pPr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[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ustaka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>Pendukung</w:t>
            </w:r>
            <w:proofErr w:type="spellEnd"/>
            <w:r w:rsidRPr="00415E08">
              <w:rPr>
                <w:rStyle w:val="fontstyle01"/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A153D2" w:rsidRPr="00415E08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415E08" w:rsidRDefault="008F35CC" w:rsidP="00DB43AE">
      <w:pPr>
        <w:jc w:val="both"/>
        <w:rPr>
          <w:rFonts w:asciiTheme="minorHAnsi" w:hAnsiTheme="minorHAnsi" w:cstheme="minorHAnsi"/>
          <w:bCs/>
          <w:iCs/>
          <w:kern w:val="28"/>
          <w:sz w:val="22"/>
          <w:szCs w:val="22"/>
          <w:lang w:val="id-ID" w:eastAsia="x-none"/>
        </w:rPr>
      </w:pPr>
    </w:p>
    <w:p w14:paraId="448E32B3" w14:textId="77777777" w:rsidR="00A153D2" w:rsidRPr="00415E08" w:rsidRDefault="00A153D2" w:rsidP="00A153D2">
      <w:pPr>
        <w:autoSpaceDE/>
        <w:autoSpaceDN/>
        <w:rPr>
          <w:rFonts w:asciiTheme="minorHAnsi" w:hAnsiTheme="minorHAnsi" w:cstheme="minorHAnsi"/>
          <w:sz w:val="22"/>
          <w:szCs w:val="22"/>
        </w:rPr>
      </w:pPr>
    </w:p>
    <w:p w14:paraId="4563A77E" w14:textId="5D8FADB6" w:rsidR="00A153D2" w:rsidRPr="00415E08" w:rsidRDefault="00A153D2" w:rsidP="00A153D2">
      <w:pPr>
        <w:autoSpaceDE/>
        <w:autoSpaceDN/>
        <w:rPr>
          <w:rFonts w:asciiTheme="minorHAnsi" w:hAnsiTheme="minorHAnsi" w:cstheme="minorHAnsi"/>
          <w:b/>
          <w:bCs/>
          <w:sz w:val="22"/>
          <w:szCs w:val="22"/>
        </w:rPr>
        <w:sectPr w:rsidR="00A153D2" w:rsidRPr="00415E08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415E08">
        <w:rPr>
          <w:rFonts w:asciiTheme="minorHAnsi" w:hAnsiTheme="minorHAnsi" w:cstheme="minorHAnsi"/>
          <w:b/>
          <w:bCs/>
          <w:sz w:val="22"/>
          <w:szCs w:val="22"/>
        </w:rPr>
        <w:lastRenderedPageBreak/>
        <w:t>Rubrik</w:t>
      </w:r>
      <w:proofErr w:type="spellEnd"/>
      <w:r w:rsidRPr="00415E08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415E08">
        <w:rPr>
          <w:rFonts w:asciiTheme="minorHAnsi" w:hAnsiTheme="minorHAnsi" w:cstheme="minorHAnsi"/>
          <w:b/>
          <w:bCs/>
          <w:sz w:val="22"/>
          <w:szCs w:val="22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415E08" w:rsidRPr="00415E08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L</w:t>
            </w:r>
          </w:p>
        </w:tc>
      </w:tr>
      <w:tr w:rsidR="00415E08" w:rsidRPr="00415E08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415E08" w:rsidRPr="00415E08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415E08" w:rsidRPr="00415E08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415E08" w:rsidRPr="00415E08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415E08" w:rsidRPr="00415E08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415E08" w:rsidRDefault="00A153D2" w:rsidP="00A153D2">
            <w:pPr>
              <w:autoSpaceDE/>
              <w:autoSpaceDN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415E08" w:rsidRPr="00415E08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415E08" w:rsidRDefault="00A153D2" w:rsidP="00A153D2">
            <w:pPr>
              <w:autoSpaceDE/>
              <w:autoSpaceDN/>
              <w:jc w:val="righ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415E08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15E0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415E08" w:rsidRDefault="00A153D2" w:rsidP="00A153D2">
      <w:pPr>
        <w:jc w:val="center"/>
        <w:rPr>
          <w:rFonts w:asciiTheme="minorHAnsi" w:hAnsiTheme="minorHAnsi" w:cstheme="minorHAnsi"/>
          <w:bCs/>
          <w:iCs/>
          <w:kern w:val="28"/>
          <w:sz w:val="22"/>
          <w:szCs w:val="22"/>
          <w:lang w:val="id-ID" w:eastAsia="x-none"/>
        </w:rPr>
      </w:pPr>
      <w:r w:rsidRPr="00415E08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D658274" w14:textId="77777777" w:rsidR="00415E08" w:rsidRPr="00415E08" w:rsidRDefault="00415E08">
      <w:pPr>
        <w:jc w:val="center"/>
        <w:rPr>
          <w:rFonts w:asciiTheme="minorHAnsi" w:hAnsiTheme="minorHAnsi" w:cstheme="minorHAnsi"/>
          <w:bCs/>
          <w:iCs/>
          <w:kern w:val="28"/>
          <w:sz w:val="22"/>
          <w:szCs w:val="22"/>
          <w:lang w:val="id-ID" w:eastAsia="x-none"/>
        </w:rPr>
      </w:pPr>
    </w:p>
    <w:sectPr w:rsidR="00415E08" w:rsidRPr="00415E08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0FDE14" w14:textId="77777777" w:rsidR="00CA06A2" w:rsidRDefault="00CA06A2">
      <w:r>
        <w:separator/>
      </w:r>
    </w:p>
  </w:endnote>
  <w:endnote w:type="continuationSeparator" w:id="0">
    <w:p w14:paraId="28BA939F" w14:textId="77777777" w:rsidR="00CA06A2" w:rsidRDefault="00CA0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F9DFEF" w14:textId="77777777" w:rsidR="00CA06A2" w:rsidRDefault="00CA06A2">
      <w:r>
        <w:separator/>
      </w:r>
    </w:p>
  </w:footnote>
  <w:footnote w:type="continuationSeparator" w:id="0">
    <w:p w14:paraId="05E62FD0" w14:textId="77777777" w:rsidR="00CA06A2" w:rsidRDefault="00CA0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5EA40F4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C4C4069E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21000D">
      <w:start w:val="1"/>
      <w:numFmt w:val="bullet"/>
      <w:lvlText w:val=""/>
      <w:lvlJc w:val="left"/>
      <w:pPr>
        <w:ind w:left="1455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F57ABE"/>
    <w:multiLevelType w:val="hybridMultilevel"/>
    <w:tmpl w:val="EFD4625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5F05AB"/>
    <w:multiLevelType w:val="hybridMultilevel"/>
    <w:tmpl w:val="4782A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8">
    <w:nsid w:val="2BCA1A3B"/>
    <w:multiLevelType w:val="multilevel"/>
    <w:tmpl w:val="0284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0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4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9D7BDC"/>
    <w:multiLevelType w:val="hybridMultilevel"/>
    <w:tmpl w:val="53F0B176"/>
    <w:lvl w:ilvl="0" w:tplc="0421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27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30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1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3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D708F5"/>
    <w:multiLevelType w:val="multilevel"/>
    <w:tmpl w:val="0284D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66543E9"/>
    <w:multiLevelType w:val="hybridMultilevel"/>
    <w:tmpl w:val="0F7EBC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14727"/>
    <w:multiLevelType w:val="hybridMultilevel"/>
    <w:tmpl w:val="5EA088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32"/>
  </w:num>
  <w:num w:numId="4">
    <w:abstractNumId w:val="35"/>
  </w:num>
  <w:num w:numId="5">
    <w:abstractNumId w:val="8"/>
  </w:num>
  <w:num w:numId="6">
    <w:abstractNumId w:val="10"/>
  </w:num>
  <w:num w:numId="7">
    <w:abstractNumId w:val="5"/>
  </w:num>
  <w:num w:numId="8">
    <w:abstractNumId w:val="20"/>
  </w:num>
  <w:num w:numId="9">
    <w:abstractNumId w:val="6"/>
  </w:num>
  <w:num w:numId="10">
    <w:abstractNumId w:val="28"/>
  </w:num>
  <w:num w:numId="11">
    <w:abstractNumId w:val="27"/>
  </w:num>
  <w:num w:numId="12">
    <w:abstractNumId w:val="14"/>
  </w:num>
  <w:num w:numId="13">
    <w:abstractNumId w:val="31"/>
  </w:num>
  <w:num w:numId="14">
    <w:abstractNumId w:val="11"/>
  </w:num>
  <w:num w:numId="15">
    <w:abstractNumId w:val="3"/>
  </w:num>
  <w:num w:numId="16">
    <w:abstractNumId w:val="1"/>
  </w:num>
  <w:num w:numId="17">
    <w:abstractNumId w:val="33"/>
  </w:num>
  <w:num w:numId="18">
    <w:abstractNumId w:val="21"/>
  </w:num>
  <w:num w:numId="19">
    <w:abstractNumId w:val="0"/>
  </w:num>
  <w:num w:numId="20">
    <w:abstractNumId w:val="25"/>
  </w:num>
  <w:num w:numId="21">
    <w:abstractNumId w:val="17"/>
  </w:num>
  <w:num w:numId="22">
    <w:abstractNumId w:val="7"/>
  </w:num>
  <w:num w:numId="23">
    <w:abstractNumId w:val="16"/>
  </w:num>
  <w:num w:numId="24">
    <w:abstractNumId w:val="24"/>
  </w:num>
  <w:num w:numId="25">
    <w:abstractNumId w:val="15"/>
  </w:num>
  <w:num w:numId="26">
    <w:abstractNumId w:val="30"/>
  </w:num>
  <w:num w:numId="27">
    <w:abstractNumId w:val="2"/>
  </w:num>
  <w:num w:numId="28">
    <w:abstractNumId w:val="4"/>
  </w:num>
  <w:num w:numId="29">
    <w:abstractNumId w:val="19"/>
  </w:num>
  <w:num w:numId="30">
    <w:abstractNumId w:val="23"/>
  </w:num>
  <w:num w:numId="31">
    <w:abstractNumId w:val="29"/>
  </w:num>
  <w:num w:numId="32">
    <w:abstractNumId w:val="34"/>
  </w:num>
  <w:num w:numId="33">
    <w:abstractNumId w:val="34"/>
  </w:num>
  <w:num w:numId="34">
    <w:abstractNumId w:val="26"/>
  </w:num>
  <w:num w:numId="35">
    <w:abstractNumId w:val="12"/>
  </w:num>
  <w:num w:numId="36">
    <w:abstractNumId w:val="9"/>
  </w:num>
  <w:num w:numId="37">
    <w:abstractNumId w:val="36"/>
  </w:num>
  <w:num w:numId="38">
    <w:abstractNumId w:val="34"/>
  </w:num>
  <w:num w:numId="39">
    <w:abstractNumId w:val="34"/>
  </w:num>
  <w:num w:numId="40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554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407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14F9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0449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0F9D"/>
    <w:rsid w:val="002D4584"/>
    <w:rsid w:val="002D525F"/>
    <w:rsid w:val="002F398F"/>
    <w:rsid w:val="002F3FC3"/>
    <w:rsid w:val="002F5DE8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024C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5E08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35F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350A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5F0"/>
    <w:rsid w:val="006A6E45"/>
    <w:rsid w:val="006A7C7E"/>
    <w:rsid w:val="006B05BF"/>
    <w:rsid w:val="006B16C8"/>
    <w:rsid w:val="006B52C6"/>
    <w:rsid w:val="006B6600"/>
    <w:rsid w:val="006B7907"/>
    <w:rsid w:val="006C0784"/>
    <w:rsid w:val="006C2942"/>
    <w:rsid w:val="006C3B03"/>
    <w:rsid w:val="006C5746"/>
    <w:rsid w:val="006C5D74"/>
    <w:rsid w:val="006C7BA3"/>
    <w:rsid w:val="006D257D"/>
    <w:rsid w:val="006D3B71"/>
    <w:rsid w:val="006D7A7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64C3"/>
    <w:rsid w:val="007E7C4F"/>
    <w:rsid w:val="007F12D0"/>
    <w:rsid w:val="007F2428"/>
    <w:rsid w:val="007F51D1"/>
    <w:rsid w:val="008000C1"/>
    <w:rsid w:val="00800B91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95D08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451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0A7F"/>
    <w:rsid w:val="00B8273F"/>
    <w:rsid w:val="00B82A2F"/>
    <w:rsid w:val="00B850D9"/>
    <w:rsid w:val="00B861FE"/>
    <w:rsid w:val="00B95C6C"/>
    <w:rsid w:val="00BA011E"/>
    <w:rsid w:val="00BA1CB8"/>
    <w:rsid w:val="00BA2297"/>
    <w:rsid w:val="00BA32D6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059B7"/>
    <w:rsid w:val="00C12B45"/>
    <w:rsid w:val="00C12BDB"/>
    <w:rsid w:val="00C20ED7"/>
    <w:rsid w:val="00C22DC9"/>
    <w:rsid w:val="00C2338C"/>
    <w:rsid w:val="00C245F4"/>
    <w:rsid w:val="00C30A9E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06A2"/>
    <w:rsid w:val="00CA41F7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CBA"/>
    <w:rsid w:val="00CF4BE7"/>
    <w:rsid w:val="00CF4F38"/>
    <w:rsid w:val="00CF6BF1"/>
    <w:rsid w:val="00CF6D14"/>
    <w:rsid w:val="00CF766C"/>
    <w:rsid w:val="00D00472"/>
    <w:rsid w:val="00D01995"/>
    <w:rsid w:val="00D02C5F"/>
    <w:rsid w:val="00D04A4C"/>
    <w:rsid w:val="00D05EB5"/>
    <w:rsid w:val="00D10371"/>
    <w:rsid w:val="00D11F4D"/>
    <w:rsid w:val="00D12C3D"/>
    <w:rsid w:val="00D21CA1"/>
    <w:rsid w:val="00D22ACE"/>
    <w:rsid w:val="00D24746"/>
    <w:rsid w:val="00D27072"/>
    <w:rsid w:val="00D30CE4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21A3"/>
    <w:rsid w:val="00E72E91"/>
    <w:rsid w:val="00E7428E"/>
    <w:rsid w:val="00E8435D"/>
    <w:rsid w:val="00E84F11"/>
    <w:rsid w:val="00E85FB6"/>
    <w:rsid w:val="00E861E7"/>
    <w:rsid w:val="00E8687D"/>
    <w:rsid w:val="00E9328F"/>
    <w:rsid w:val="00E93936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5A51"/>
    <w:rsid w:val="00F425AC"/>
    <w:rsid w:val="00F4383B"/>
    <w:rsid w:val="00F46631"/>
    <w:rsid w:val="00F47B4E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5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5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5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5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6593280"/>
        <c:axId val="166594816"/>
      </c:radarChart>
      <c:catAx>
        <c:axId val="166593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594816"/>
        <c:crosses val="autoZero"/>
        <c:auto val="1"/>
        <c:lblAlgn val="ctr"/>
        <c:lblOffset val="100"/>
        <c:noMultiLvlLbl val="0"/>
      </c:catAx>
      <c:valAx>
        <c:axId val="166594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5932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4F0D5-0ADD-49A9-84E3-D7CD82ACA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700</Words>
  <Characters>969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1371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15</cp:revision>
  <cp:lastPrinted>2000-08-06T21:38:00Z</cp:lastPrinted>
  <dcterms:created xsi:type="dcterms:W3CDTF">2023-06-02T08:36:00Z</dcterms:created>
  <dcterms:modified xsi:type="dcterms:W3CDTF">2023-06-24T02:33:00Z</dcterms:modified>
  <cp:category>Kurikulum;Document;Draft</cp:category>
  <cp:contentStatus>RPS Mata Kuliah</cp:contentStatus>
</cp:coreProperties>
</file>